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Shanghai,</w:t>
      </w:r>
      <w:r>
        <w:t xml:space="preserve"> </w:t>
      </w:r>
      <w:r>
        <w:t xml:space="preserve">China</w:t>
      </w:r>
    </w:p>
    <w:bookmarkStart w:id="20" w:name="X771ddad3e860650315cd1592efddc1eb09154b7"/>
    <w:p>
      <w:pPr>
        <w:pStyle w:val="Heading1"/>
      </w:pPr>
      <w:r>
        <w:t xml:space="preserve">Internship Application Letter: Welder Position at [Company Nam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Shanghai, China</w:t>
      </w:r>
    </w:p>
    <w:p>
      <w:pPr>
        <w:pStyle w:val="BodyText"/>
      </w:pPr>
      <w:r>
        <w:t xml:space="preserve">Dear Hiring Manager,</w:t>
      </w:r>
    </w:p>
    <w:p>
      <w:pPr>
        <w:pStyle w:val="BodyText"/>
      </w:pPr>
      <w:r>
        <w:t xml:space="preserve">I am writing with profound enthusiasm to submit my application for the Welder Internship Position at [Company Name] in Shanghai, China. As a highly motivated and technically adept welding student with a strong foundation in industrial fabrication techniques and a deep commitment to mastering the craft, I am confident that my skills align precisely with your team’s requirements. This</w:t>
      </w:r>
      <w:r>
        <w:t xml:space="preserve"> </w:t>
      </w:r>
      <w:r>
        <w:rPr>
          <w:iCs/>
          <w:i/>
        </w:rPr>
        <w:t xml:space="preserve">Internship Application Letter</w:t>
      </w:r>
      <w:r>
        <w:t xml:space="preserve"> </w:t>
      </w:r>
      <w:r>
        <w:t xml:space="preserve">serves as my formal expression of interest in contributing to your esteemed operations within the vibrant manufacturing ecosystem of</w:t>
      </w:r>
      <w:r>
        <w:t xml:space="preserve"> </w:t>
      </w:r>
      <w:r>
        <w:rPr>
          <w:bCs/>
          <w:b/>
        </w:rPr>
        <w:t xml:space="preserve">China Shanghai</w:t>
      </w:r>
      <w:r>
        <w:t xml:space="preserve">.</w:t>
      </w:r>
    </w:p>
    <w:p>
      <w:pPr>
        <w:pStyle w:val="BodyText"/>
      </w:pPr>
      <w:r>
        <w:t xml:space="preserve">The decision to pursue welding as a career path was solidified during my academic training at [Your Vocational School/University Name], where I completed rigorous coursework in metallurgy, blueprint reading, and all major welding processes including SMAW (Shielded Metal Arc Welding), GMAW (Gas Metal Arc Welding/MIG), GTAW (Gas Tungsten Arc Welding/TIG), and FCAW (Flux-Cored Arc Welding). My practical experience includes over 600 hours of hands-on work in a certified welding lab, where I consistently achieved welds meeting or exceeding ASME Section IX standards. I am proficient with both carbon steel and stainless steel materials, possess strong knowledge of AWS D1.1 structural welding codes, and maintain strict adherence to OSHA safety protocols—critical considerations for any employer in the competitive Shanghai industrial landscape.</w:t>
      </w:r>
    </w:p>
    <w:p>
      <w:pPr>
        <w:pStyle w:val="BodyText"/>
      </w:pPr>
      <w:r>
        <w:t xml:space="preserve">What draws me specifically to</w:t>
      </w:r>
      <w:r>
        <w:t xml:space="preserve"> </w:t>
      </w:r>
      <w:r>
        <w:rPr>
          <w:bCs/>
          <w:b/>
        </w:rPr>
        <w:t xml:space="preserve">China Shanghai</w:t>
      </w:r>
      <w:r>
        <w:t xml:space="preserve"> </w:t>
      </w:r>
      <w:r>
        <w:t xml:space="preserve">is its unparalleled status as a global manufacturing and engineering hub. Companies like [Mention 1-2 Relevant Companies, e.g., Shanghai Baosteel Group or China State Shipbuilding Corporation] have set the benchmark for quality in steel fabrication, shipbuilding, and infrastructure projects across Asia. I am eager to immerse myself in this dynamic environment, learning from industry veterans while applying my skills to real-world challenges. The opportunity to contribute to projects that shape Shanghai’s skyline—such as high-rise structures, metro systems (e.g., Shanghai Metro Line 20), or port infrastructure—would be an extraordinary professional milestone. My aspiration is not merely to learn welding techniques, but to understand how precision in joining metals directly impacts structural integrity, safety, and innovation in China’s rapidly evolving industrial sector.</w:t>
      </w:r>
    </w:p>
    <w:p>
      <w:pPr>
        <w:pStyle w:val="BodyText"/>
      </w:pPr>
      <w:r>
        <w:t xml:space="preserve">During my training, I actively developed transferable skills vital for success in a multinational setting like [Company Name]. I have honed my ability to work effectively within cross-functional teams under tight deadlines—a necessity in Shanghai’s fast-paced manufacturing culture. For instance, during a collaborative project simulating offshore platform fabrication, I coordinated with 5 peers to complete 30+ structural welds within the stipulated timeframe while maintaining zero safety incidents. Additionally, I have studied basic Mandarin phrases relevant to workshop communication (e.g., "Safety first," "Welding parameters check") and am committed to mastering workplace Chinese during my internship. This cultural preparation reflects my respect for</w:t>
      </w:r>
      <w:r>
        <w:t xml:space="preserve"> </w:t>
      </w:r>
      <w:r>
        <w:rPr>
          <w:bCs/>
          <w:b/>
        </w:rPr>
        <w:t xml:space="preserve">China Shanghai</w:t>
      </w:r>
      <w:r>
        <w:t xml:space="preserve">’s professional ethos and ensures seamless integration into your team.</w:t>
      </w:r>
    </w:p>
    <w:p>
      <w:pPr>
        <w:pStyle w:val="BodyText"/>
      </w:pPr>
      <w:r>
        <w:t xml:space="preserve">I understand that welding is a discipline where attention to detail is non-negotiable. In every practice session, I meticulously inspect joints for porosity, undercutting, and incomplete fusion using visual inspection and simple gauging tools before finalizing any weld. My certification in AWS Certified Welding Inspector (CWI) fundamentals—though not yet fully certified—demonstrates my proactive approach to quality control. Furthermore, I am adept at operating common welding equipment (Lincoln Electric PowerTig 255, Miller Multimatic 300) and maintain all safety gear properly, including auto-darkening helmets and flame-resistant apparel—a standard expectation in Shanghai’s advanced fabrication facilities.</w:t>
      </w:r>
    </w:p>
    <w:p>
      <w:pPr>
        <w:pStyle w:val="BodyText"/>
      </w:pPr>
      <w:r>
        <w:t xml:space="preserve">My application is driven by more than technical aptitude; it stems from a genuine passion for the artistry of welding. I find deep satisfaction in transforming raw metal into enduring structures, knowing each weld contributes to safety and functionality. The prospect of learning under [Company Name]’s experienced welders—many likely involved in projects that define Shanghai’s modern identity—is what excites me most. I am prepared to work diligently across shifts, embrace constructive feedback, and support your team’s objectives with unwavering dedication.</w:t>
      </w:r>
    </w:p>
    <w:p>
      <w:pPr>
        <w:pStyle w:val="BodyText"/>
      </w:pPr>
      <w:r>
        <w:t xml:space="preserve">Shanghai represents the heart of China’s industrial renaissance, a city where global engineering meets local expertise. To gain practical experience here—where welding standards are among the most stringent in Asia—is invaluable. I am eager to bring my technical readiness, safety-conscious mindset, and eagerness to learn to your facility. This internship would be an instrumental step in my journey toward becoming a certified professional welder, fully equipped to serve Shanghai’s manufacturing demands and contribute meaningfully to</w:t>
      </w:r>
      <w:r>
        <w:t xml:space="preserve"> </w:t>
      </w:r>
      <w:r>
        <w:rPr>
          <w:bCs/>
          <w:b/>
        </w:rPr>
        <w:t xml:space="preserve">China Shanghai</w:t>
      </w:r>
      <w:r>
        <w:t xml:space="preserve">’s economic growth.</w:t>
      </w:r>
    </w:p>
    <w:p>
      <w:pPr>
        <w:pStyle w:val="BodyText"/>
      </w:pPr>
      <w:r>
        <w:t xml:space="preserve">I have attached my resume, welding certification transcripts (including AWS D1.1 qualification), and reference letters for your review. I welcome the opportunity to discuss how my skills in welding processes, safety compliance, and cultural adaptability can support [Company Name]’s mission during an interview at your convenience. Thank you for considering this</w:t>
      </w:r>
      <w:r>
        <w:t xml:space="preserve"> </w:t>
      </w:r>
      <w:r>
        <w:rPr>
          <w:iCs/>
          <w:i/>
        </w:rPr>
        <w:t xml:space="preserve">Internship Application Letter</w:t>
      </w:r>
      <w:r>
        <w:t xml:space="preserve"> </w:t>
      </w:r>
      <w:r>
        <w:t xml:space="preserve">and my candidacy. I look forward to contributing to the excellence of your welding team in Shanghai.</w:t>
      </w:r>
    </w:p>
    <w:p>
      <w:pPr>
        <w:pStyle w:val="BodyText"/>
      </w:pPr>
      <w:r>
        <w:t xml:space="preserve">Sincerely,</w:t>
      </w:r>
    </w:p>
    <w:p>
      <w:pPr>
        <w:pStyle w:val="BodyText"/>
      </w:pPr>
      <w:r>
        <w:t xml:space="preserve">[Your Full Name]</w:t>
      </w:r>
      <w:r>
        <w:br/>
      </w:r>
      <w:r>
        <w:t xml:space="preserve">[Phone Number]</w:t>
      </w:r>
      <w:r>
        <w:br/>
      </w:r>
      <w:r>
        <w:t xml:space="preserve">[Email Address]</w:t>
      </w:r>
      <w:r>
        <w:br/>
      </w:r>
      <w:r>
        <w:t xml:space="preserve">[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Shanghai, China</dc:title>
  <dc:creator/>
  <dc:language>en</dc:language>
  <cp:keywords/>
  <dcterms:created xsi:type="dcterms:W3CDTF">2026-07-20T15:01:12Z</dcterms:created>
  <dcterms:modified xsi:type="dcterms:W3CDTF">2026-07-20T15:01:12Z</dcterms:modified>
</cp:coreProperties>
</file>

<file path=docProps/custom.xml><?xml version="1.0" encoding="utf-8"?>
<Properties xmlns="http://schemas.openxmlformats.org/officeDocument/2006/custom-properties" xmlns:vt="http://schemas.openxmlformats.org/officeDocument/2006/docPropsVTypes"/>
</file>